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A0852" w14:textId="1983FB0B" w:rsidR="00AE0DF3" w:rsidRPr="00C619A9" w:rsidRDefault="00CF52E4" w:rsidP="00BB22C8">
      <w:pPr>
        <w:jc w:val="center"/>
        <w:rPr>
          <w:rFonts w:ascii="Arial" w:hAnsi="Arial" w:cs="Arial"/>
          <w:b/>
          <w:sz w:val="28"/>
          <w:szCs w:val="28"/>
        </w:rPr>
      </w:pPr>
      <w:r w:rsidRPr="00C619A9">
        <w:rPr>
          <w:rFonts w:ascii="Arial" w:hAnsi="Arial" w:cs="Arial"/>
          <w:b/>
          <w:sz w:val="28"/>
          <w:szCs w:val="28"/>
        </w:rPr>
        <w:t>A</w:t>
      </w:r>
      <w:r w:rsidR="00AE0DF3" w:rsidRPr="00C619A9">
        <w:rPr>
          <w:rFonts w:ascii="Arial" w:hAnsi="Arial" w:cs="Arial"/>
          <w:b/>
          <w:sz w:val="28"/>
          <w:szCs w:val="28"/>
        </w:rPr>
        <w:t>ction Verbs</w:t>
      </w:r>
    </w:p>
    <w:p w14:paraId="529DFAFE" w14:textId="5CACEB1D" w:rsidR="00AE0DF3" w:rsidRPr="00CF52E4" w:rsidRDefault="00AE0DF3" w:rsidP="00144AA5">
      <w:pPr>
        <w:jc w:val="center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740F7B" w:rsidRPr="00CF52E4" w14:paraId="6933B10C" w14:textId="77777777" w:rsidTr="003859C0">
        <w:trPr>
          <w:trHeight w:val="13067"/>
        </w:trPr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023D74F5" w14:textId="3A9A0D3C" w:rsidR="00CF52E4" w:rsidRDefault="00CF52E4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1B2CDE0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  <w:r w:rsidRPr="00CF52E4">
              <w:rPr>
                <w:rFonts w:ascii="Arial" w:hAnsi="Arial" w:cs="Arial"/>
                <w:b/>
                <w:sz w:val="18"/>
                <w:szCs w:val="18"/>
              </w:rPr>
              <w:t>Communication and</w:t>
            </w:r>
          </w:p>
          <w:p w14:paraId="1390B78F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  <w:r w:rsidRPr="00CF52E4">
              <w:rPr>
                <w:rFonts w:ascii="Arial" w:hAnsi="Arial" w:cs="Arial"/>
                <w:b/>
                <w:sz w:val="18"/>
                <w:szCs w:val="18"/>
              </w:rPr>
              <w:t>People Skills</w:t>
            </w:r>
          </w:p>
          <w:p w14:paraId="31DEB0BB" w14:textId="77777777" w:rsidR="00C75445" w:rsidRPr="00CF52E4" w:rsidRDefault="00C75445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72ED039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ddressed</w:t>
            </w:r>
          </w:p>
          <w:p w14:paraId="69F6EFD3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dvertised</w:t>
            </w:r>
          </w:p>
          <w:p w14:paraId="415B58AE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rbitrated</w:t>
            </w:r>
          </w:p>
          <w:p w14:paraId="6865DBAF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rranged</w:t>
            </w:r>
          </w:p>
          <w:p w14:paraId="26A9A590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rticulated</w:t>
            </w:r>
          </w:p>
          <w:p w14:paraId="554148BF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uthored</w:t>
            </w:r>
          </w:p>
          <w:p w14:paraId="4490B382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larified</w:t>
            </w:r>
          </w:p>
          <w:p w14:paraId="7E43602F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llaborated</w:t>
            </w:r>
          </w:p>
          <w:p w14:paraId="79CDE2BB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mmunicated</w:t>
            </w:r>
          </w:p>
          <w:p w14:paraId="6A802348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mposed</w:t>
            </w:r>
          </w:p>
          <w:p w14:paraId="50D66B07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densed</w:t>
            </w:r>
          </w:p>
          <w:p w14:paraId="4CD4DEA2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ferred</w:t>
            </w:r>
          </w:p>
          <w:p w14:paraId="1D6DC6B1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sulted</w:t>
            </w:r>
          </w:p>
          <w:p w14:paraId="176C45FA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tacted</w:t>
            </w:r>
          </w:p>
          <w:p w14:paraId="2FC53AD9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veyed</w:t>
            </w:r>
          </w:p>
          <w:p w14:paraId="3C6F650F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vinced</w:t>
            </w:r>
          </w:p>
          <w:p w14:paraId="1884BC34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rresponded</w:t>
            </w:r>
          </w:p>
          <w:p w14:paraId="3734E2DE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bated</w:t>
            </w:r>
          </w:p>
          <w:p w14:paraId="02F03F89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fined</w:t>
            </w:r>
          </w:p>
          <w:p w14:paraId="55C218ED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veloped</w:t>
            </w:r>
          </w:p>
          <w:p w14:paraId="124311BF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irected</w:t>
            </w:r>
          </w:p>
          <w:p w14:paraId="320C881B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iscussed</w:t>
            </w:r>
          </w:p>
          <w:p w14:paraId="25CE44BC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rafted</w:t>
            </w:r>
          </w:p>
          <w:p w14:paraId="752F9A5D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dited</w:t>
            </w:r>
          </w:p>
          <w:p w14:paraId="3E41D939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licited</w:t>
            </w:r>
          </w:p>
          <w:p w14:paraId="7F3727DC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nlisted</w:t>
            </w:r>
          </w:p>
          <w:p w14:paraId="0201200E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xplained</w:t>
            </w:r>
          </w:p>
          <w:p w14:paraId="003779C1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xpressed</w:t>
            </w:r>
          </w:p>
          <w:p w14:paraId="6B468B39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Formulated</w:t>
            </w:r>
          </w:p>
          <w:p w14:paraId="0C57FDB2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Furnished</w:t>
            </w:r>
          </w:p>
          <w:p w14:paraId="26AC3FDA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corporated</w:t>
            </w:r>
          </w:p>
          <w:p w14:paraId="391A4BCA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fluenced</w:t>
            </w:r>
          </w:p>
          <w:p w14:paraId="40DA43B3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b/>
                <w:bCs/>
                <w:sz w:val="18"/>
                <w:szCs w:val="18"/>
              </w:rPr>
              <w:t>I</w:t>
            </w:r>
            <w:r w:rsidRPr="00CF52E4">
              <w:rPr>
                <w:rFonts w:ascii="Arial" w:hAnsi="Arial" w:cs="Arial"/>
                <w:sz w:val="18"/>
                <w:szCs w:val="18"/>
              </w:rPr>
              <w:t>nteracted</w:t>
            </w:r>
          </w:p>
          <w:p w14:paraId="1063F02A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terpreted</w:t>
            </w:r>
          </w:p>
          <w:p w14:paraId="65012F55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terviewed</w:t>
            </w:r>
          </w:p>
          <w:p w14:paraId="7981B2EE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volved</w:t>
            </w:r>
          </w:p>
          <w:p w14:paraId="7FBA599B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Joined</w:t>
            </w:r>
          </w:p>
          <w:p w14:paraId="2B0C86F8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Judged</w:t>
            </w:r>
          </w:p>
          <w:p w14:paraId="1AA2B515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Lectured</w:t>
            </w:r>
          </w:p>
          <w:p w14:paraId="6F09AA10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Listened</w:t>
            </w:r>
          </w:p>
          <w:p w14:paraId="60CE13EF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Marketed</w:t>
            </w:r>
          </w:p>
          <w:p w14:paraId="5CDF95DC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Mediated</w:t>
            </w:r>
          </w:p>
          <w:p w14:paraId="0884F131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Moderated</w:t>
            </w:r>
          </w:p>
          <w:p w14:paraId="6F25973A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Negotiated</w:t>
            </w:r>
          </w:p>
          <w:p w14:paraId="10276F47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Observed</w:t>
            </w:r>
          </w:p>
          <w:p w14:paraId="53E4BD26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Outlined</w:t>
            </w:r>
          </w:p>
          <w:p w14:paraId="09394A27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articipated</w:t>
            </w:r>
          </w:p>
          <w:p w14:paraId="75DE6A7E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ersuaded</w:t>
            </w:r>
          </w:p>
          <w:p w14:paraId="70A86A0B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resented</w:t>
            </w:r>
          </w:p>
          <w:p w14:paraId="07F91505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b/>
                <w:bCs/>
                <w:sz w:val="18"/>
                <w:szCs w:val="18"/>
              </w:rPr>
              <w:t>P</w:t>
            </w:r>
            <w:r w:rsidRPr="00CF52E4">
              <w:rPr>
                <w:rFonts w:ascii="Arial" w:hAnsi="Arial" w:cs="Arial"/>
                <w:sz w:val="18"/>
                <w:szCs w:val="18"/>
              </w:rPr>
              <w:t>romoted</w:t>
            </w:r>
          </w:p>
          <w:p w14:paraId="79A81F61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roposed</w:t>
            </w:r>
          </w:p>
          <w:p w14:paraId="41C8BFC7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ublicized</w:t>
            </w:r>
          </w:p>
          <w:p w14:paraId="4D7212BA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conciled</w:t>
            </w:r>
          </w:p>
          <w:p w14:paraId="2C4556D1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cruited</w:t>
            </w:r>
          </w:p>
          <w:p w14:paraId="7B206351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ferred</w:t>
            </w:r>
          </w:p>
          <w:p w14:paraId="248F2100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inforced</w:t>
            </w:r>
          </w:p>
          <w:p w14:paraId="21F1B92B" w14:textId="0D312C79" w:rsidR="00740F7B" w:rsidRPr="00CF52E4" w:rsidRDefault="00740F7B" w:rsidP="00144AA5">
            <w:pPr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ported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0ABC79CE" w14:textId="77777777" w:rsidR="00CF52E4" w:rsidRDefault="00CF52E4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51597AFD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solved</w:t>
            </w:r>
          </w:p>
          <w:p w14:paraId="70D029FA" w14:textId="54E077CF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sponded</w:t>
            </w:r>
          </w:p>
          <w:p w14:paraId="7CE75580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olicited</w:t>
            </w:r>
          </w:p>
          <w:p w14:paraId="51C80F1A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pecified</w:t>
            </w:r>
          </w:p>
          <w:p w14:paraId="02F83F2D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poke</w:t>
            </w:r>
          </w:p>
          <w:p w14:paraId="089C55F3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uggested</w:t>
            </w:r>
          </w:p>
          <w:p w14:paraId="709A1262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ummarized</w:t>
            </w:r>
          </w:p>
          <w:p w14:paraId="61C038E5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ynthesized</w:t>
            </w:r>
          </w:p>
          <w:p w14:paraId="26538B20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Translated</w:t>
            </w:r>
          </w:p>
          <w:p w14:paraId="6E0D0D9C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Wrote</w:t>
            </w:r>
          </w:p>
          <w:p w14:paraId="05D0025A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17F6E0BC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  <w:r w:rsidRPr="00CF52E4">
              <w:rPr>
                <w:rFonts w:ascii="Arial" w:hAnsi="Arial" w:cs="Arial"/>
                <w:b/>
                <w:sz w:val="18"/>
                <w:szCs w:val="18"/>
              </w:rPr>
              <w:t>Creative Skills</w:t>
            </w:r>
          </w:p>
          <w:p w14:paraId="75183BF3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DC0C733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cted</w:t>
            </w:r>
          </w:p>
          <w:p w14:paraId="27A6B4FD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dapted</w:t>
            </w:r>
          </w:p>
          <w:p w14:paraId="417A0FFF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Began</w:t>
            </w:r>
          </w:p>
          <w:p w14:paraId="02C48B6C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mbined</w:t>
            </w:r>
          </w:p>
          <w:p w14:paraId="49256349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mposed</w:t>
            </w:r>
          </w:p>
          <w:p w14:paraId="3A5EB214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ceptualized.</w:t>
            </w:r>
          </w:p>
          <w:p w14:paraId="5DE2697A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densed</w:t>
            </w:r>
          </w:p>
          <w:p w14:paraId="51F560B6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reated</w:t>
            </w:r>
          </w:p>
          <w:p w14:paraId="4D8BF577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ustomized</w:t>
            </w:r>
          </w:p>
          <w:p w14:paraId="0D54BDC9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signed</w:t>
            </w:r>
          </w:p>
          <w:p w14:paraId="07017C8C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veloped</w:t>
            </w:r>
          </w:p>
          <w:p w14:paraId="5F13C6FF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irected</w:t>
            </w:r>
          </w:p>
          <w:p w14:paraId="14C61110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isplayed</w:t>
            </w:r>
          </w:p>
          <w:p w14:paraId="0D893FEC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rew</w:t>
            </w:r>
          </w:p>
          <w:p w14:paraId="6566018C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ntertained</w:t>
            </w:r>
          </w:p>
          <w:p w14:paraId="15563646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stablished</w:t>
            </w:r>
          </w:p>
          <w:p w14:paraId="276CC9D0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Fashioned</w:t>
            </w:r>
          </w:p>
          <w:p w14:paraId="1386F4C0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Formulated</w:t>
            </w:r>
          </w:p>
          <w:p w14:paraId="3B682877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Founded</w:t>
            </w:r>
          </w:p>
          <w:p w14:paraId="25E53858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llustrated</w:t>
            </w:r>
          </w:p>
          <w:p w14:paraId="65AF5D03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itiated</w:t>
            </w:r>
          </w:p>
          <w:p w14:paraId="13901C27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stituted</w:t>
            </w:r>
          </w:p>
          <w:p w14:paraId="1A94B267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tegrated</w:t>
            </w:r>
          </w:p>
          <w:p w14:paraId="558CCFAA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troduced</w:t>
            </w:r>
          </w:p>
          <w:p w14:paraId="16079A15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vented</w:t>
            </w:r>
          </w:p>
          <w:p w14:paraId="3CAECBA1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Modeled</w:t>
            </w:r>
          </w:p>
          <w:p w14:paraId="18C6BB94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Modified</w:t>
            </w:r>
          </w:p>
          <w:p w14:paraId="1B16D94F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Originated</w:t>
            </w:r>
          </w:p>
          <w:p w14:paraId="569B7C8C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erformed</w:t>
            </w:r>
          </w:p>
          <w:p w14:paraId="2605E053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hotographed</w:t>
            </w:r>
          </w:p>
          <w:p w14:paraId="4A7BA558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lanned</w:t>
            </w:r>
          </w:p>
          <w:p w14:paraId="04830EF8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vised</w:t>
            </w:r>
          </w:p>
          <w:p w14:paraId="32E1E615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vitalized</w:t>
            </w:r>
          </w:p>
          <w:p w14:paraId="1F4490FE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haped</w:t>
            </w:r>
          </w:p>
          <w:p w14:paraId="247B2030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olved</w:t>
            </w:r>
          </w:p>
          <w:p w14:paraId="228EA8F5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55F47879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  <w:r w:rsidRPr="00CF52E4">
              <w:rPr>
                <w:rFonts w:ascii="Arial" w:hAnsi="Arial" w:cs="Arial"/>
                <w:b/>
                <w:sz w:val="18"/>
                <w:szCs w:val="18"/>
              </w:rPr>
              <w:t>Data/Financial</w:t>
            </w:r>
            <w:r w:rsidRPr="00CF52E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CF52E4">
              <w:rPr>
                <w:rFonts w:ascii="Arial" w:hAnsi="Arial" w:cs="Arial"/>
                <w:b/>
                <w:sz w:val="18"/>
                <w:szCs w:val="18"/>
              </w:rPr>
              <w:t>Skills</w:t>
            </w:r>
          </w:p>
          <w:p w14:paraId="1EBEA003" w14:textId="77777777" w:rsidR="00C75445" w:rsidRPr="00CF52E4" w:rsidRDefault="00C75445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20D55B4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dministered</w:t>
            </w:r>
          </w:p>
          <w:p w14:paraId="249DA03A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djusted</w:t>
            </w:r>
          </w:p>
          <w:p w14:paraId="4E188FA3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llocated</w:t>
            </w:r>
          </w:p>
          <w:p w14:paraId="1F4B2D65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nalyzed</w:t>
            </w:r>
          </w:p>
          <w:p w14:paraId="2219329E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ppraised</w:t>
            </w:r>
          </w:p>
          <w:p w14:paraId="3BB79058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ssessed</w:t>
            </w:r>
          </w:p>
          <w:p w14:paraId="0C295B9C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udited</w:t>
            </w:r>
          </w:p>
          <w:p w14:paraId="29AC28C5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Balanced</w:t>
            </w:r>
          </w:p>
          <w:p w14:paraId="4CA4D0C7" w14:textId="77777777" w:rsidR="00740F7B" w:rsidRPr="00CF52E4" w:rsidRDefault="00740F7B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Budgeted</w:t>
            </w:r>
          </w:p>
          <w:p w14:paraId="69EA3982" w14:textId="77777777" w:rsidR="00C75445" w:rsidRPr="00CF52E4" w:rsidRDefault="00C75445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59AD1A8C" w14:textId="77777777" w:rsidR="00740F7B" w:rsidRPr="00CF52E4" w:rsidRDefault="00740F7B" w:rsidP="00144AA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7B99910B" w14:textId="77777777" w:rsidR="00CF52E4" w:rsidRDefault="00CF52E4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60E0636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alculated</w:t>
            </w:r>
          </w:p>
          <w:p w14:paraId="1B52012C" w14:textId="4EFE9CC1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mputed</w:t>
            </w:r>
          </w:p>
          <w:p w14:paraId="3403A28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served</w:t>
            </w:r>
          </w:p>
          <w:p w14:paraId="0A7F72C2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rrected</w:t>
            </w:r>
          </w:p>
          <w:p w14:paraId="56624229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termined</w:t>
            </w:r>
          </w:p>
          <w:p w14:paraId="1290F5E4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veloped</w:t>
            </w:r>
          </w:p>
          <w:p w14:paraId="5E35DAE2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stimated</w:t>
            </w:r>
          </w:p>
          <w:p w14:paraId="531AECA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Forecasted</w:t>
            </w:r>
          </w:p>
          <w:p w14:paraId="4AF50F9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Managed</w:t>
            </w:r>
          </w:p>
          <w:p w14:paraId="36630C29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Marketed</w:t>
            </w:r>
          </w:p>
          <w:p w14:paraId="10D65C9C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Measured</w:t>
            </w:r>
          </w:p>
          <w:p w14:paraId="0AAB8CBD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Netted</w:t>
            </w:r>
          </w:p>
          <w:p w14:paraId="7242EDB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lanned</w:t>
            </w:r>
          </w:p>
          <w:p w14:paraId="0CA7B658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repared</w:t>
            </w:r>
          </w:p>
          <w:p w14:paraId="190B0E7C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rogrammed</w:t>
            </w:r>
          </w:p>
          <w:p w14:paraId="58376D9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rojected</w:t>
            </w:r>
          </w:p>
          <w:p w14:paraId="6173D25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Qualified</w:t>
            </w:r>
          </w:p>
          <w:p w14:paraId="3359D61C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conciled</w:t>
            </w:r>
          </w:p>
          <w:p w14:paraId="1877BCFA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duced</w:t>
            </w:r>
          </w:p>
          <w:p w14:paraId="44997D44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searched</w:t>
            </w:r>
          </w:p>
          <w:p w14:paraId="4F67674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trieved</w:t>
            </w:r>
          </w:p>
          <w:p w14:paraId="4CF10260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54F50DF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  <w:r w:rsidRPr="00CF52E4">
              <w:rPr>
                <w:rFonts w:ascii="Arial" w:hAnsi="Arial" w:cs="Arial"/>
                <w:b/>
                <w:sz w:val="18"/>
                <w:szCs w:val="18"/>
              </w:rPr>
              <w:t>Helping Skills</w:t>
            </w:r>
          </w:p>
          <w:p w14:paraId="5824B40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31C97A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dapted</w:t>
            </w:r>
          </w:p>
          <w:p w14:paraId="4AF32408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dvocated</w:t>
            </w:r>
          </w:p>
          <w:p w14:paraId="6CBA277D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ided</w:t>
            </w:r>
          </w:p>
          <w:p w14:paraId="3C89C56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nswered</w:t>
            </w:r>
          </w:p>
          <w:p w14:paraId="0C678000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rranged</w:t>
            </w:r>
          </w:p>
          <w:p w14:paraId="79A64994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ssessed</w:t>
            </w:r>
          </w:p>
          <w:p w14:paraId="7B619AD6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ssisted</w:t>
            </w:r>
          </w:p>
          <w:p w14:paraId="6A7E0F7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larified</w:t>
            </w:r>
          </w:p>
          <w:p w14:paraId="0124D8C0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ached</w:t>
            </w:r>
          </w:p>
          <w:p w14:paraId="7D9BE2E9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llaborated</w:t>
            </w:r>
          </w:p>
          <w:p w14:paraId="605D087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tributed</w:t>
            </w:r>
          </w:p>
          <w:p w14:paraId="6C19CFE8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operated</w:t>
            </w:r>
          </w:p>
          <w:p w14:paraId="3549F6F6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unseled</w:t>
            </w:r>
          </w:p>
          <w:p w14:paraId="7194029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monstrated</w:t>
            </w:r>
          </w:p>
          <w:p w14:paraId="563583F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iagnosed</w:t>
            </w:r>
          </w:p>
          <w:p w14:paraId="5E15BFC0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ducated</w:t>
            </w:r>
          </w:p>
          <w:p w14:paraId="036A1B18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ncouraged</w:t>
            </w:r>
          </w:p>
          <w:p w14:paraId="189E223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nsured</w:t>
            </w:r>
          </w:p>
          <w:p w14:paraId="059452A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xpedited</w:t>
            </w:r>
          </w:p>
          <w:p w14:paraId="2634B2D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Facilitated</w:t>
            </w:r>
          </w:p>
          <w:p w14:paraId="4EBE46A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Familiarized</w:t>
            </w:r>
          </w:p>
          <w:p w14:paraId="74A8B53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Furthered</w:t>
            </w:r>
          </w:p>
          <w:p w14:paraId="073C6B8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Guided</w:t>
            </w:r>
          </w:p>
          <w:p w14:paraId="33F4DEA6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Helped</w:t>
            </w:r>
          </w:p>
          <w:p w14:paraId="540E5547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sured</w:t>
            </w:r>
          </w:p>
          <w:p w14:paraId="44EA6FD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tervened</w:t>
            </w:r>
          </w:p>
          <w:p w14:paraId="70D260C7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Motivated</w:t>
            </w:r>
          </w:p>
          <w:p w14:paraId="51D796EC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revented</w:t>
            </w:r>
          </w:p>
          <w:p w14:paraId="56C5B379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rovided</w:t>
            </w:r>
          </w:p>
          <w:p w14:paraId="79831DB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ferred</w:t>
            </w:r>
          </w:p>
          <w:p w14:paraId="36170F5B" w14:textId="596634E3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habilitated</w:t>
            </w:r>
          </w:p>
          <w:p w14:paraId="2DB4D9D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presented</w:t>
            </w:r>
          </w:p>
          <w:p w14:paraId="0E170240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solved</w:t>
            </w:r>
          </w:p>
          <w:p w14:paraId="23BE1A9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implified</w:t>
            </w:r>
          </w:p>
          <w:p w14:paraId="4F0F7F7A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upplied</w:t>
            </w:r>
          </w:p>
          <w:p w14:paraId="209A5CFD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upported</w:t>
            </w:r>
          </w:p>
          <w:p w14:paraId="5CEE1E70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Volunteered</w:t>
            </w:r>
          </w:p>
          <w:p w14:paraId="3612A84C" w14:textId="77777777" w:rsidR="00740F7B" w:rsidRPr="00CF52E4" w:rsidRDefault="00740F7B" w:rsidP="00144AA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4D5E5AEF" w14:textId="5CAEB678" w:rsidR="00CF52E4" w:rsidRDefault="00CF52E4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4CF3DE2" w14:textId="773437A6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  <w:r w:rsidRPr="00CF52E4">
              <w:rPr>
                <w:rFonts w:ascii="Arial" w:hAnsi="Arial" w:cs="Arial"/>
                <w:b/>
                <w:sz w:val="18"/>
                <w:szCs w:val="18"/>
              </w:rPr>
              <w:t>Management and</w:t>
            </w:r>
          </w:p>
          <w:p w14:paraId="1D85CB8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  <w:r w:rsidRPr="00CF52E4">
              <w:rPr>
                <w:rFonts w:ascii="Arial" w:hAnsi="Arial" w:cs="Arial"/>
                <w:b/>
                <w:sz w:val="18"/>
                <w:szCs w:val="18"/>
              </w:rPr>
              <w:t>Leader</w:t>
            </w:r>
            <w:r w:rsidRPr="00CF52E4">
              <w:rPr>
                <w:rFonts w:ascii="Arial" w:hAnsi="Arial" w:cs="Arial"/>
                <w:b/>
                <w:bCs/>
                <w:sz w:val="18"/>
                <w:szCs w:val="18"/>
              </w:rPr>
              <w:t>s</w:t>
            </w:r>
            <w:r w:rsidRPr="00CF52E4">
              <w:rPr>
                <w:rFonts w:ascii="Arial" w:hAnsi="Arial" w:cs="Arial"/>
                <w:b/>
                <w:sz w:val="18"/>
                <w:szCs w:val="18"/>
              </w:rPr>
              <w:t>hip</w:t>
            </w:r>
            <w:r w:rsidRPr="00CF52E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CF52E4">
              <w:rPr>
                <w:rFonts w:ascii="Arial" w:hAnsi="Arial" w:cs="Arial"/>
                <w:b/>
                <w:sz w:val="18"/>
                <w:szCs w:val="18"/>
              </w:rPr>
              <w:t>Skills</w:t>
            </w:r>
          </w:p>
          <w:p w14:paraId="30DD3436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3128CA5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dministered</w:t>
            </w:r>
          </w:p>
          <w:p w14:paraId="04E84E52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nalyzed</w:t>
            </w:r>
          </w:p>
          <w:p w14:paraId="5F114EE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ppointed</w:t>
            </w:r>
          </w:p>
          <w:p w14:paraId="360D70E0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pproved</w:t>
            </w:r>
          </w:p>
          <w:p w14:paraId="3CB0239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ssigned</w:t>
            </w:r>
          </w:p>
          <w:p w14:paraId="4C52D02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ttained</w:t>
            </w:r>
          </w:p>
          <w:p w14:paraId="2008D9D0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uthorized</w:t>
            </w:r>
          </w:p>
          <w:p w14:paraId="0E98D26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haired</w:t>
            </w:r>
          </w:p>
          <w:p w14:paraId="17CBE0E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sidered</w:t>
            </w:r>
          </w:p>
          <w:p w14:paraId="0380D07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solidated</w:t>
            </w:r>
          </w:p>
          <w:p w14:paraId="7FC971EA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tracted</w:t>
            </w:r>
          </w:p>
          <w:p w14:paraId="6E24094D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trolled</w:t>
            </w:r>
          </w:p>
          <w:p w14:paraId="7785D35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verted</w:t>
            </w:r>
          </w:p>
          <w:p w14:paraId="640ABBDA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ordinated</w:t>
            </w:r>
          </w:p>
          <w:p w14:paraId="0AD57A08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cided</w:t>
            </w:r>
          </w:p>
          <w:p w14:paraId="3AB74499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legated</w:t>
            </w:r>
          </w:p>
          <w:p w14:paraId="23CF6432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veloped</w:t>
            </w:r>
          </w:p>
          <w:p w14:paraId="664397F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irected</w:t>
            </w:r>
          </w:p>
          <w:p w14:paraId="4A2AF69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liminated</w:t>
            </w:r>
          </w:p>
          <w:p w14:paraId="6D41E5D9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mphasized</w:t>
            </w:r>
          </w:p>
          <w:p w14:paraId="141BB97C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nforced</w:t>
            </w:r>
          </w:p>
          <w:p w14:paraId="06A78312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nhanced</w:t>
            </w:r>
          </w:p>
          <w:p w14:paraId="635C05C8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stablished</w:t>
            </w:r>
          </w:p>
          <w:p w14:paraId="5C56A4F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xecuted</w:t>
            </w:r>
          </w:p>
          <w:p w14:paraId="03048E3A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Generated</w:t>
            </w:r>
          </w:p>
          <w:p w14:paraId="60D0F466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Handled</w:t>
            </w:r>
          </w:p>
          <w:p w14:paraId="4B3CE92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Headed</w:t>
            </w:r>
          </w:p>
          <w:p w14:paraId="7AC8CCC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Hired</w:t>
            </w:r>
          </w:p>
          <w:p w14:paraId="04644802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Hosted</w:t>
            </w:r>
          </w:p>
          <w:p w14:paraId="162B2F40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mproved</w:t>
            </w:r>
          </w:p>
          <w:p w14:paraId="11C05869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corporated</w:t>
            </w:r>
          </w:p>
          <w:p w14:paraId="1B0C636D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creased</w:t>
            </w:r>
          </w:p>
          <w:p w14:paraId="454F17AD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itiated</w:t>
            </w:r>
          </w:p>
          <w:p w14:paraId="064C21D7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spected</w:t>
            </w:r>
          </w:p>
          <w:p w14:paraId="31BAEE5A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stituted</w:t>
            </w:r>
          </w:p>
          <w:p w14:paraId="6B56C3D7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Led</w:t>
            </w:r>
          </w:p>
          <w:p w14:paraId="7AA4047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Managed</w:t>
            </w:r>
          </w:p>
          <w:p w14:paraId="014B4E47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Merged</w:t>
            </w:r>
          </w:p>
          <w:p w14:paraId="4106AA92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Motivated</w:t>
            </w:r>
          </w:p>
          <w:p w14:paraId="37CA866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Navigated</w:t>
            </w:r>
          </w:p>
          <w:p w14:paraId="6F92B072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Organized</w:t>
            </w:r>
          </w:p>
          <w:p w14:paraId="69880ADC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Originated</w:t>
            </w:r>
          </w:p>
          <w:p w14:paraId="23158718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Overhauled</w:t>
            </w:r>
          </w:p>
          <w:p w14:paraId="0BEC7026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Oversaw</w:t>
            </w:r>
          </w:p>
          <w:p w14:paraId="08971FC6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lanned</w:t>
            </w:r>
          </w:p>
          <w:p w14:paraId="28AAAAB9" w14:textId="2BF90022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resided</w:t>
            </w:r>
          </w:p>
          <w:p w14:paraId="36645319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rioritized</w:t>
            </w:r>
          </w:p>
          <w:p w14:paraId="41D4C26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roduced</w:t>
            </w:r>
          </w:p>
          <w:p w14:paraId="1A326E24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commended</w:t>
            </w:r>
          </w:p>
          <w:p w14:paraId="1BB81F9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organized</w:t>
            </w:r>
          </w:p>
          <w:p w14:paraId="019FB1E8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placed</w:t>
            </w:r>
          </w:p>
          <w:p w14:paraId="6678B58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stored</w:t>
            </w:r>
          </w:p>
          <w:p w14:paraId="3FD99267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viewed</w:t>
            </w:r>
          </w:p>
          <w:p w14:paraId="18D256D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cheduled</w:t>
            </w:r>
          </w:p>
          <w:p w14:paraId="585AD67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ecured</w:t>
            </w:r>
          </w:p>
          <w:p w14:paraId="2FE18073" w14:textId="77777777" w:rsidR="00740F7B" w:rsidRPr="00CF52E4" w:rsidRDefault="00AE0DF3" w:rsidP="00144AA5">
            <w:pPr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elected</w:t>
            </w:r>
          </w:p>
          <w:p w14:paraId="7909759E" w14:textId="77777777" w:rsidR="00AE0DF3" w:rsidRPr="00CF52E4" w:rsidRDefault="00AE0DF3" w:rsidP="00144AA5">
            <w:pPr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treamlined</w:t>
            </w:r>
          </w:p>
          <w:p w14:paraId="7AF2374A" w14:textId="0C6EEB00" w:rsidR="00AE0DF3" w:rsidRPr="00CF52E4" w:rsidRDefault="00AE0DF3" w:rsidP="00144AA5">
            <w:pPr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trengthened</w:t>
            </w:r>
          </w:p>
          <w:p w14:paraId="39400CB1" w14:textId="70843FC3" w:rsidR="00AE0DF3" w:rsidRPr="00CF52E4" w:rsidRDefault="00AE0DF3" w:rsidP="00144AA5">
            <w:pPr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upervised</w:t>
            </w:r>
          </w:p>
        </w:tc>
      </w:tr>
      <w:tr w:rsidR="00AE0DF3" w:rsidRPr="00CF52E4" w14:paraId="16550813" w14:textId="77777777" w:rsidTr="003859C0">
        <w:trPr>
          <w:trHeight w:val="13067"/>
        </w:trPr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7F1C15E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  <w:r w:rsidRPr="00CF52E4">
              <w:rPr>
                <w:rFonts w:ascii="Arial" w:hAnsi="Arial" w:cs="Arial"/>
                <w:b/>
                <w:sz w:val="18"/>
                <w:szCs w:val="18"/>
              </w:rPr>
              <w:lastRenderedPageBreak/>
              <w:t>Organizational Skills</w:t>
            </w:r>
          </w:p>
          <w:p w14:paraId="7380A152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8B9AA5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pproved</w:t>
            </w:r>
          </w:p>
          <w:p w14:paraId="75C9C16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rranged</w:t>
            </w:r>
          </w:p>
          <w:p w14:paraId="580E2DF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atalogued</w:t>
            </w:r>
          </w:p>
          <w:p w14:paraId="33054AF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ategorized</w:t>
            </w:r>
          </w:p>
          <w:p w14:paraId="6D1AE74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harted</w:t>
            </w:r>
          </w:p>
          <w:p w14:paraId="3C28B74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lassified</w:t>
            </w:r>
          </w:p>
          <w:p w14:paraId="010B5F08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ded</w:t>
            </w:r>
          </w:p>
          <w:p w14:paraId="2C4979A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llected</w:t>
            </w:r>
          </w:p>
          <w:p w14:paraId="19CC6A37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mpiled</w:t>
            </w:r>
          </w:p>
          <w:p w14:paraId="52137298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rrected</w:t>
            </w:r>
          </w:p>
          <w:p w14:paraId="4F2012AA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rresponded</w:t>
            </w:r>
          </w:p>
          <w:p w14:paraId="1C78D309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istributed</w:t>
            </w:r>
          </w:p>
          <w:p w14:paraId="6244BA7D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xecuted</w:t>
            </w:r>
          </w:p>
          <w:p w14:paraId="01B32C6C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Filed</w:t>
            </w:r>
          </w:p>
          <w:p w14:paraId="51BBEAF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Generated</w:t>
            </w:r>
          </w:p>
          <w:p w14:paraId="3133289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corporated</w:t>
            </w:r>
          </w:p>
          <w:p w14:paraId="12A8B4D9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spected</w:t>
            </w:r>
          </w:p>
          <w:p w14:paraId="6D2E9EB4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Logged</w:t>
            </w:r>
          </w:p>
          <w:p w14:paraId="308B503C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Maintained</w:t>
            </w:r>
          </w:p>
          <w:p w14:paraId="6B91D68D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Monitored</w:t>
            </w:r>
          </w:p>
          <w:p w14:paraId="54E0C75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Obtained</w:t>
            </w:r>
          </w:p>
          <w:p w14:paraId="4E4D73E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Operated</w:t>
            </w:r>
          </w:p>
          <w:p w14:paraId="0C656B4C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Ordered</w:t>
            </w:r>
          </w:p>
          <w:p w14:paraId="29D2036D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Organized</w:t>
            </w:r>
          </w:p>
          <w:p w14:paraId="78DA24A4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repared</w:t>
            </w:r>
          </w:p>
          <w:p w14:paraId="63BCA2A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rocessed</w:t>
            </w:r>
          </w:p>
          <w:p w14:paraId="56B9FE32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rovided</w:t>
            </w:r>
          </w:p>
          <w:p w14:paraId="3859B036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urchased</w:t>
            </w:r>
          </w:p>
          <w:p w14:paraId="63C9DE9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corded</w:t>
            </w:r>
          </w:p>
          <w:p w14:paraId="526DDC17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gistered</w:t>
            </w:r>
          </w:p>
          <w:p w14:paraId="5BA13AE4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served</w:t>
            </w:r>
          </w:p>
          <w:p w14:paraId="535D232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sponded</w:t>
            </w:r>
          </w:p>
          <w:p w14:paraId="371B7A32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viewed</w:t>
            </w:r>
          </w:p>
          <w:p w14:paraId="342BABE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outed</w:t>
            </w:r>
          </w:p>
          <w:p w14:paraId="0A6D96C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cheduled</w:t>
            </w:r>
          </w:p>
          <w:p w14:paraId="293F1BED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creened#</w:t>
            </w:r>
          </w:p>
          <w:p w14:paraId="751F2AB0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ubmitted</w:t>
            </w:r>
          </w:p>
          <w:p w14:paraId="47B588BD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upplied</w:t>
            </w:r>
          </w:p>
          <w:p w14:paraId="1A4B9C98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tandardized</w:t>
            </w:r>
          </w:p>
          <w:p w14:paraId="61C33634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ystematized</w:t>
            </w:r>
          </w:p>
          <w:p w14:paraId="1903519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Updated</w:t>
            </w:r>
          </w:p>
          <w:p w14:paraId="2F5CF800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Validated</w:t>
            </w:r>
          </w:p>
          <w:p w14:paraId="1CA2E70D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Verified</w:t>
            </w:r>
          </w:p>
          <w:p w14:paraId="3086A967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391D996D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  <w:r w:rsidRPr="00CF52E4">
              <w:rPr>
                <w:rFonts w:ascii="Arial" w:hAnsi="Arial" w:cs="Arial"/>
                <w:b/>
                <w:sz w:val="18"/>
                <w:szCs w:val="18"/>
              </w:rPr>
              <w:t>Research Skills</w:t>
            </w:r>
          </w:p>
          <w:p w14:paraId="3F93CF9A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4901B17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nalyzed</w:t>
            </w:r>
          </w:p>
          <w:p w14:paraId="476C1A8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larified</w:t>
            </w:r>
          </w:p>
          <w:p w14:paraId="1942400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llected</w:t>
            </w:r>
          </w:p>
          <w:p w14:paraId="1D9E181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mpared</w:t>
            </w:r>
          </w:p>
          <w:p w14:paraId="551001C0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ducted</w:t>
            </w:r>
          </w:p>
          <w:p w14:paraId="62200E32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ritiqued</w:t>
            </w:r>
          </w:p>
          <w:p w14:paraId="02CD8024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tected&amp;</w:t>
            </w:r>
          </w:p>
          <w:p w14:paraId="20B98EB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termined</w:t>
            </w:r>
          </w:p>
          <w:p w14:paraId="09A5C23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iagnosed</w:t>
            </w:r>
          </w:p>
          <w:p w14:paraId="371811B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valuated</w:t>
            </w:r>
          </w:p>
          <w:p w14:paraId="316B941C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xamined</w:t>
            </w:r>
          </w:p>
          <w:p w14:paraId="071DC3BA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xperimented</w:t>
            </w:r>
          </w:p>
          <w:p w14:paraId="1BEA69F9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xplored</w:t>
            </w:r>
          </w:p>
          <w:p w14:paraId="0AF0402A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xtracted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3DDA4268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Formulated</w:t>
            </w:r>
          </w:p>
          <w:p w14:paraId="79325DA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Gathered</w:t>
            </w:r>
          </w:p>
          <w:p w14:paraId="1C3EDF2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spected</w:t>
            </w:r>
          </w:p>
          <w:p w14:paraId="3302AF5C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terviewed</w:t>
            </w:r>
          </w:p>
          <w:p w14:paraId="090E2302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vented</w:t>
            </w:r>
          </w:p>
          <w:p w14:paraId="7E61BB3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vestigated</w:t>
            </w:r>
          </w:p>
          <w:p w14:paraId="0659509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Located</w:t>
            </w:r>
          </w:p>
          <w:p w14:paraId="2B751ECD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Measured</w:t>
            </w:r>
          </w:p>
          <w:p w14:paraId="472B5A9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Organized</w:t>
            </w:r>
          </w:p>
          <w:p w14:paraId="653E3A1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searched</w:t>
            </w:r>
          </w:p>
          <w:p w14:paraId="1F46DD18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viewed</w:t>
            </w:r>
          </w:p>
          <w:p w14:paraId="7C9CB4A9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earched</w:t>
            </w:r>
          </w:p>
          <w:p w14:paraId="22CBBA8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olved</w:t>
            </w:r>
          </w:p>
          <w:p w14:paraId="7CBF555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ummarized</w:t>
            </w:r>
          </w:p>
          <w:p w14:paraId="533A8A7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urveyed</w:t>
            </w:r>
          </w:p>
          <w:p w14:paraId="07DF656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ystematized</w:t>
            </w:r>
          </w:p>
          <w:p w14:paraId="2042F126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Tested&amp;</w:t>
            </w:r>
          </w:p>
          <w:p w14:paraId="4329FD8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3CEFB26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  <w:r w:rsidRPr="00CF52E4">
              <w:rPr>
                <w:rFonts w:ascii="Arial" w:hAnsi="Arial" w:cs="Arial"/>
                <w:b/>
                <w:sz w:val="18"/>
                <w:szCs w:val="18"/>
              </w:rPr>
              <w:t>Teaching Skills</w:t>
            </w:r>
          </w:p>
          <w:p w14:paraId="529CFB0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6B56356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dapted</w:t>
            </w:r>
          </w:p>
          <w:p w14:paraId="654C44D4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dvised</w:t>
            </w:r>
          </w:p>
          <w:p w14:paraId="39F955B4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larified</w:t>
            </w:r>
          </w:p>
          <w:p w14:paraId="2D59A85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ached</w:t>
            </w:r>
          </w:p>
          <w:p w14:paraId="639B01A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mmunicated,</w:t>
            </w:r>
          </w:p>
          <w:p w14:paraId="4C9BD99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ducted</w:t>
            </w:r>
          </w:p>
          <w:p w14:paraId="11F70884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ordinated</w:t>
            </w:r>
          </w:p>
          <w:p w14:paraId="4D0E6C32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ritiqued</w:t>
            </w:r>
          </w:p>
          <w:p w14:paraId="3D59958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veloped</w:t>
            </w:r>
          </w:p>
          <w:p w14:paraId="30C9397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nabled</w:t>
            </w:r>
          </w:p>
          <w:p w14:paraId="32ADC479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ncouraged</w:t>
            </w:r>
          </w:p>
          <w:p w14:paraId="4F572BAD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valuated</w:t>
            </w:r>
          </w:p>
          <w:p w14:paraId="5E335DE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xplained</w:t>
            </w:r>
          </w:p>
          <w:p w14:paraId="73A5F00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Facilitated</w:t>
            </w:r>
          </w:p>
          <w:p w14:paraId="3FF74F6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Focused</w:t>
            </w:r>
          </w:p>
          <w:p w14:paraId="0DAF2307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Guided&amp;</w:t>
            </w:r>
          </w:p>
          <w:p w14:paraId="12DF84E2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dividualized</w:t>
            </w:r>
          </w:p>
          <w:p w14:paraId="23F9949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formed</w:t>
            </w:r>
          </w:p>
          <w:p w14:paraId="38C5369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stilled</w:t>
            </w:r>
          </w:p>
          <w:p w14:paraId="00CB6C37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structed</w:t>
            </w:r>
          </w:p>
          <w:p w14:paraId="1703200C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Motivated</w:t>
            </w:r>
          </w:p>
          <w:p w14:paraId="6DF12A5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ersuaded</w:t>
            </w:r>
          </w:p>
          <w:p w14:paraId="57F19FC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imulated</w:t>
            </w:r>
          </w:p>
          <w:p w14:paraId="6B8CAEC6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timulated</w:t>
            </w:r>
          </w:p>
          <w:p w14:paraId="0F19D55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Taught</w:t>
            </w:r>
          </w:p>
          <w:p w14:paraId="6D197A2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Tested&amp;</w:t>
            </w:r>
          </w:p>
          <w:p w14:paraId="056F784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Trained</w:t>
            </w:r>
          </w:p>
          <w:p w14:paraId="2065A3B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Transmitted</w:t>
            </w:r>
          </w:p>
          <w:p w14:paraId="76477E19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Tutored</w:t>
            </w:r>
          </w:p>
          <w:p w14:paraId="2FBD694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107C03A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  <w:r w:rsidRPr="00CF52E4">
              <w:rPr>
                <w:rFonts w:ascii="Arial" w:hAnsi="Arial" w:cs="Arial"/>
                <w:b/>
                <w:sz w:val="18"/>
                <w:szCs w:val="18"/>
              </w:rPr>
              <w:t>Technical Skills</w:t>
            </w:r>
          </w:p>
          <w:p w14:paraId="00A444F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38F61C1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dapted</w:t>
            </w:r>
          </w:p>
          <w:p w14:paraId="54A02A7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pplied</w:t>
            </w:r>
          </w:p>
          <w:p w14:paraId="1F8B196A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Assembled</w:t>
            </w:r>
          </w:p>
          <w:p w14:paraId="365AB1BA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Built&amp;</w:t>
            </w:r>
          </w:p>
          <w:p w14:paraId="50610B94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alculated</w:t>
            </w:r>
          </w:p>
          <w:p w14:paraId="360612E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mputed</w:t>
            </w:r>
          </w:p>
          <w:p w14:paraId="220FA4C6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served</w:t>
            </w:r>
          </w:p>
          <w:p w14:paraId="4D3101A4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structed</w:t>
            </w:r>
          </w:p>
          <w:p w14:paraId="6C18D5E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Converted</w:t>
            </w:r>
          </w:p>
          <w:p w14:paraId="0FD208C2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bugged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07A6C33C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signed</w:t>
            </w:r>
          </w:p>
          <w:p w14:paraId="239C9696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termined</w:t>
            </w:r>
          </w:p>
          <w:p w14:paraId="4949BE66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Developed</w:t>
            </w:r>
          </w:p>
          <w:p w14:paraId="2D1A3AF4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Engineered</w:t>
            </w:r>
          </w:p>
          <w:p w14:paraId="62546BB2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Fabricated</w:t>
            </w:r>
          </w:p>
          <w:p w14:paraId="5BB4695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Fortified</w:t>
            </w:r>
          </w:p>
          <w:p w14:paraId="333970F1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Installed</w:t>
            </w:r>
          </w:p>
          <w:p w14:paraId="3DAE949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Maintained</w:t>
            </w:r>
          </w:p>
          <w:p w14:paraId="6D86F97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Operated</w:t>
            </w:r>
          </w:p>
          <w:p w14:paraId="6E1CFBD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Overhauled</w:t>
            </w:r>
          </w:p>
          <w:p w14:paraId="68F5FDC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rinted</w:t>
            </w:r>
          </w:p>
          <w:p w14:paraId="4016C98A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Programmed</w:t>
            </w:r>
          </w:p>
          <w:p w14:paraId="453E76B8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ctified</w:t>
            </w:r>
          </w:p>
          <w:p w14:paraId="085D448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gulated</w:t>
            </w:r>
          </w:p>
          <w:p w14:paraId="7D1B37D9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modeled</w:t>
            </w:r>
          </w:p>
          <w:p w14:paraId="183A783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paired</w:t>
            </w:r>
          </w:p>
          <w:p w14:paraId="1623B878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placed</w:t>
            </w:r>
          </w:p>
          <w:p w14:paraId="7368942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Restored</w:t>
            </w:r>
          </w:p>
          <w:p w14:paraId="0E099895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olved</w:t>
            </w:r>
          </w:p>
          <w:p w14:paraId="212F46F3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pecialized</w:t>
            </w:r>
          </w:p>
          <w:p w14:paraId="2DC1A24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tandardized</w:t>
            </w:r>
          </w:p>
          <w:p w14:paraId="787C75DB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Studied</w:t>
            </w:r>
          </w:p>
          <w:p w14:paraId="59C2457F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CF52E4">
              <w:rPr>
                <w:rFonts w:ascii="Arial" w:hAnsi="Arial" w:cs="Arial"/>
                <w:sz w:val="18"/>
                <w:szCs w:val="18"/>
              </w:rPr>
              <w:t>Upgraded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0CF10B8E" w14:textId="77777777" w:rsidR="00AE0DF3" w:rsidRPr="00CF52E4" w:rsidRDefault="00AE0DF3" w:rsidP="00144AA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5723914D" w14:textId="77777777" w:rsidR="00740F7B" w:rsidRPr="00CF52E4" w:rsidRDefault="00740F7B" w:rsidP="00144AA5">
      <w:pPr>
        <w:rPr>
          <w:rFonts w:ascii="Arial" w:hAnsi="Arial" w:cs="Arial"/>
          <w:sz w:val="18"/>
          <w:szCs w:val="18"/>
        </w:rPr>
      </w:pPr>
    </w:p>
    <w:sectPr w:rsidR="00740F7B" w:rsidRPr="00CF52E4" w:rsidSect="00BB22C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990" w:right="1800" w:bottom="810" w:left="1800" w:header="720" w:footer="8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F61E9" w14:textId="77777777" w:rsidR="004467D4" w:rsidRDefault="004467D4" w:rsidP="00BB22C8">
      <w:r>
        <w:separator/>
      </w:r>
    </w:p>
  </w:endnote>
  <w:endnote w:type="continuationSeparator" w:id="0">
    <w:p w14:paraId="70A8869E" w14:textId="77777777" w:rsidR="004467D4" w:rsidRDefault="004467D4" w:rsidP="00BB22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D38E5" w14:textId="77777777" w:rsidR="00661EDE" w:rsidRDefault="00661E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505DF" w14:textId="5EC35C53" w:rsidR="00BB22C8" w:rsidRDefault="00BB22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B9D6D" w14:textId="77777777" w:rsidR="00661EDE" w:rsidRDefault="00661E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0897B" w14:textId="77777777" w:rsidR="004467D4" w:rsidRDefault="004467D4" w:rsidP="00BB22C8">
      <w:r>
        <w:separator/>
      </w:r>
    </w:p>
  </w:footnote>
  <w:footnote w:type="continuationSeparator" w:id="0">
    <w:p w14:paraId="17C2F8C3" w14:textId="77777777" w:rsidR="004467D4" w:rsidRDefault="004467D4" w:rsidP="00BB22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2C151" w14:textId="77777777" w:rsidR="00661EDE" w:rsidRDefault="00661E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22D0F" w14:textId="77777777" w:rsidR="00661EDE" w:rsidRDefault="00661E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72576" w14:textId="77777777" w:rsidR="00661EDE" w:rsidRDefault="00661ED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DI0NTc1MzE1NDZQ0lEKTi0uzszPAykwrAUAEPV9ySwAAAA="/>
  </w:docVars>
  <w:rsids>
    <w:rsidRoot w:val="00740F7B"/>
    <w:rsid w:val="00144AA5"/>
    <w:rsid w:val="003859C0"/>
    <w:rsid w:val="003F2427"/>
    <w:rsid w:val="00426FC7"/>
    <w:rsid w:val="004467D4"/>
    <w:rsid w:val="00661EDE"/>
    <w:rsid w:val="00740F7B"/>
    <w:rsid w:val="00AE0DF3"/>
    <w:rsid w:val="00BB22C8"/>
    <w:rsid w:val="00C619A9"/>
    <w:rsid w:val="00C75445"/>
    <w:rsid w:val="00CF52E4"/>
    <w:rsid w:val="00FC0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2133D4"/>
  <w14:defaultImageDpi w14:val="300"/>
  <w15:docId w15:val="{FC1BF031-2927-4FFE-8652-1132B3BC3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40F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F52E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2E4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B22C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2C8"/>
  </w:style>
  <w:style w:type="paragraph" w:styleId="Footer">
    <w:name w:val="footer"/>
    <w:basedOn w:val="Normal"/>
    <w:link w:val="FooterChar"/>
    <w:uiPriority w:val="99"/>
    <w:unhideWhenUsed/>
    <w:rsid w:val="00BB22C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2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6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lt International Business School - EF Education</Company>
  <LinksUpToDate>false</LinksUpToDate>
  <CharactersWithSpaces>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e Markow</dc:creator>
  <cp:lastModifiedBy>Erfanul Alam Siddiquee</cp:lastModifiedBy>
  <cp:revision>3</cp:revision>
  <cp:lastPrinted>2015-09-07T18:23:00Z</cp:lastPrinted>
  <dcterms:created xsi:type="dcterms:W3CDTF">2015-09-10T14:26:00Z</dcterms:created>
  <dcterms:modified xsi:type="dcterms:W3CDTF">2021-12-26T14:23:00Z</dcterms:modified>
</cp:coreProperties>
</file>